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12BCA6" w14:textId="4ECCC1F3" w:rsidR="00415CB8" w:rsidRDefault="008F3E22">
      <w:r>
        <w:t>Random text.</w:t>
      </w:r>
      <w:bookmarkStart w:id="0" w:name="_GoBack"/>
      <w:bookmarkEnd w:id="0"/>
    </w:p>
    <w:sectPr w:rsidR="00415C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LIwNDAyMbcwMrdQ0lEKTi0uzszPAykwrAUAlhfp5iwAAAA="/>
  </w:docVars>
  <w:rsids>
    <w:rsidRoot w:val="00DB0C79"/>
    <w:rsid w:val="00415CB8"/>
    <w:rsid w:val="007704E0"/>
    <w:rsid w:val="008F3E22"/>
    <w:rsid w:val="00DB0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2FA7F"/>
  <w15:chartTrackingRefBased/>
  <w15:docId w15:val="{0B4FD620-5891-438F-9B21-9DA04922F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reet Singh</dc:creator>
  <cp:keywords/>
  <dc:description/>
  <cp:lastModifiedBy>Harpreet Singh</cp:lastModifiedBy>
  <cp:revision>3</cp:revision>
  <dcterms:created xsi:type="dcterms:W3CDTF">2019-11-12T03:26:00Z</dcterms:created>
  <dcterms:modified xsi:type="dcterms:W3CDTF">2019-11-12T03:27:00Z</dcterms:modified>
</cp:coreProperties>
</file>